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Je voornaam en familienaam &lt;voornaam.familienaam@student.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 ): </w:t>
      </w:r>
      <w:r>
        <w:rPr>
          <w:rStyle w:val="CommentTok"/>
        </w:rPr>
        <w:t xml:space="preserve"># voeg de methode argumenten hi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oeg je code hier ...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oeg je code hier ..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mail_dom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voeg de methode argumenten hier (als ze vereist zijn...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_str__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)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34Z</dcterms:created>
  <dcterms:modified xsi:type="dcterms:W3CDTF">2022-12-20T11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